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63559" w14:textId="77777777" w:rsidR="00890FE0" w:rsidRDefault="009E2778">
      <w:pPr>
        <w:pStyle w:val="Title"/>
      </w:pPr>
      <w:r>
        <w:t>Real Analysis Qualifying Examination — Fall 2022</w:t>
      </w:r>
    </w:p>
    <w:p w14:paraId="58ABC3DB" w14:textId="77777777" w:rsidR="00890FE0" w:rsidRDefault="009E2778">
      <w:pPr>
        <w:pStyle w:val="BodyText"/>
      </w:pPr>
      <w:bookmarkStart w:id="0" w:name="real-analysis-qualifying-examination"/>
      <w:bookmarkStart w:id="1" w:name="main-content"/>
      <w:r>
        <w:t>The six problems on this exam have equal weighting. To receive full credit give complete justification for all assertions by either citing known theorems or giving arguments from first principles.</w:t>
      </w:r>
    </w:p>
    <w:p w14:paraId="508583BF" w14:textId="77777777" w:rsidR="00890FE0" w:rsidRDefault="009E2778">
      <w:pPr>
        <w:pStyle w:val="Heading2"/>
      </w:pPr>
      <w:bookmarkStart w:id="2" w:name="problems"/>
      <w:r>
        <w:t>Problems</w:t>
      </w:r>
    </w:p>
    <w:p w14:paraId="2D1C1266" w14:textId="77777777" w:rsidR="00890FE0" w:rsidRDefault="009E2778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∞)</m:t>
            </m:r>
          </m:sub>
        </m:sSub>
      </m:oMath>
      <w:r>
        <w:t xml:space="preserve"> denote the characteristic function o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. Show that there is no everywhere continuous function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∞)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most every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(with respect to Lebesgue measure).</w:t>
      </w:r>
    </w:p>
    <w:p w14:paraId="28FAAEFE" w14:textId="77777777" w:rsidR="00890FE0" w:rsidRDefault="009E2778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N</m:t>
            </m:r>
          </m:sub>
        </m:sSub>
      </m:oMath>
      <w:r>
        <w:t xml:space="preserve"> be a countable family of Lebesgue measurable subse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with</w:t>
      </w:r>
    </w:p>
    <w:p w14:paraId="34181B3E" w14:textId="77777777" w:rsidR="00890FE0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m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&lt;∞</m:t>
          </m:r>
        </m:oMath>
      </m:oMathPara>
    </w:p>
    <w:p w14:paraId="1BD9F29E" w14:textId="77777777" w:rsidR="00890FE0" w:rsidRDefault="009E2778">
      <w:pPr>
        <w:pStyle w:val="Compact"/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m</m:t>
        </m:r>
      </m:oMath>
      <w:r>
        <w:t xml:space="preserve"> denotes Lebesgue measure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and let</w:t>
      </w:r>
    </w:p>
    <w:p w14:paraId="133D49C1" w14:textId="77777777" w:rsidR="00890FE0" w:rsidRDefault="009E277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d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nor/>
            </m:rPr>
            <m:t xml:space="preserve"> for infinitely many </m:t>
          </m:r>
          <m:r>
            <w:rPr>
              <w:rFonts w:ascii="Cambria Math" w:hAnsi="Cambria Math"/>
            </w:rPr>
            <m:t>n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N}.</m:t>
          </m:r>
        </m:oMath>
      </m:oMathPara>
    </w:p>
    <w:p w14:paraId="314326FD" w14:textId="77777777" w:rsidR="00890FE0" w:rsidRDefault="009E2778">
      <w:pPr>
        <w:pStyle w:val="Compact"/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⋂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deduce that </w:t>
      </w:r>
      <m:oMath>
        <m:r>
          <w:rPr>
            <w:rFonts w:ascii="Cambria Math" w:hAnsi="Cambria Math"/>
          </w:rPr>
          <m:t>E</m:t>
        </m:r>
      </m:oMath>
      <w:r>
        <w:t xml:space="preserve"> is Lebesgue measurable with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783B8263" w14:textId="77777777" w:rsidR="00890FE0" w:rsidRDefault="009E2778">
      <w:pPr>
        <w:pStyle w:val="Compact"/>
        <w:numPr>
          <w:ilvl w:val="1"/>
          <w:numId w:val="3"/>
        </w:numPr>
      </w:pPr>
      <w:r>
        <w:t>Show that</w:t>
      </w:r>
    </w:p>
    <w:p w14:paraId="1E05FEF0" w14:textId="77777777" w:rsidR="00890FE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sup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χ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711F11C" w14:textId="77777777" w:rsidR="00890FE0" w:rsidRDefault="009E2778">
      <w:pPr>
        <w:pStyle w:val="Compact"/>
        <w:numPr>
          <w:ilvl w:val="1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where, for any subset </w:t>
      </w:r>
      <m:oMath>
        <m:r>
          <w:rPr>
            <w:rFonts w:ascii="Cambria Math" w:hAnsi="Cambria Math"/>
          </w:rPr>
          <m:t>A</m:t>
        </m:r>
      </m:oMath>
      <w:r>
        <w:t xml:space="preserve">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denote the characteristic function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365BBAA8" w14:textId="77777777" w:rsidR="00890FE0" w:rsidRDefault="009E2778">
      <w:pPr>
        <w:pStyle w:val="Compact"/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g</m:t>
        </m:r>
      </m:oMath>
      <w:r>
        <w:t xml:space="preserve"> is continuous with compact support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>
        <w:t>, then</w:t>
      </w:r>
    </w:p>
    <w:p w14:paraId="78147FB1" w14:textId="77777777" w:rsidR="00890FE0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∫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573A023" w14:textId="77777777" w:rsidR="00890FE0" w:rsidRDefault="009E2778">
      <w:pPr>
        <w:pStyle w:val="Compact"/>
        <w:numPr>
          <w:ilvl w:val="0"/>
          <w:numId w:val="1"/>
        </w:numPr>
      </w:pPr>
      <w:r>
        <w:t xml:space="preserve">and deduce from this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, then</w:t>
      </w:r>
    </w:p>
    <w:p w14:paraId="7FD33BD9" w14:textId="77777777" w:rsidR="00890FE0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∫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​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5ABEB91" w14:textId="77777777" w:rsidR="00890FE0" w:rsidRDefault="009E2778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the function defined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by</w:t>
      </w:r>
    </w:p>
    <w:p w14:paraId="0F78FDB5" w14:textId="77777777" w:rsidR="00890FE0" w:rsidRDefault="009E277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>otherwis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 w14:paraId="2FA9CF0A" w14:textId="77777777" w:rsidR="00890FE0" w:rsidRDefault="009E2778">
      <w:pPr>
        <w:pStyle w:val="Compact"/>
        <w:numPr>
          <w:ilvl w:val="0"/>
          <w:numId w:val="1"/>
        </w:numPr>
      </w:pPr>
      <w:r>
        <w:t xml:space="preserve">For a given enumeration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of the rational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, let</w:t>
      </w:r>
    </w:p>
    <w:p w14:paraId="207874A6" w14:textId="77777777" w:rsidR="00890FE0" w:rsidRDefault="009E277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481FB8C1" w14:textId="77777777" w:rsidR="00890FE0" w:rsidRDefault="009E2778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is a Lebesgue integrable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and hence that the series defining </w:t>
      </w:r>
      <m:oMath>
        <m:r>
          <w:rPr>
            <w:rFonts w:ascii="Cambria Math" w:hAnsi="Cambria Math"/>
          </w:rPr>
          <m:t>F</m:t>
        </m:r>
      </m:oMath>
      <w:r>
        <w:t xml:space="preserve"> converges for almost every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>.</w:t>
      </w:r>
    </w:p>
    <w:p w14:paraId="03FFA3A7" w14:textId="77777777" w:rsidR="00890FE0" w:rsidRDefault="009E2778">
      <w:pPr>
        <w:pStyle w:val="Compact"/>
        <w:numPr>
          <w:ilvl w:val="1"/>
          <w:numId w:val="4"/>
        </w:numPr>
      </w:pPr>
      <w:r>
        <w:lastRenderedPageBreak/>
        <w:t xml:space="preserve">Show, however, that this series is unbounded on every open interval, and in fact, any function </w:t>
      </w:r>
      <m:oMath>
        <m:r>
          <w:rPr>
            <w:rFonts w:ascii="Cambria Math" w:hAnsi="Cambria Math"/>
          </w:rPr>
          <m:t>G</m:t>
        </m:r>
      </m:oMath>
      <w:r>
        <w:t xml:space="preserve"> that agrees with </w:t>
      </w:r>
      <m:oMath>
        <m:r>
          <w:rPr>
            <w:rFonts w:ascii="Cambria Math" w:hAnsi="Cambria Math"/>
          </w:rPr>
          <m:t>F</m:t>
        </m:r>
      </m:oMath>
      <w:r>
        <w:t xml:space="preserve"> almost everywhere must be unbounded on every open interval.</w:t>
      </w:r>
    </w:p>
    <w:p w14:paraId="0135E17D" w14:textId="77777777" w:rsidR="00890FE0" w:rsidRDefault="009E2778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be an orthonormal basi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the collection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</m:oMath>
      <w:r>
        <w:t xml:space="preserve"> with</w:t>
      </w:r>
    </w:p>
    <w:p w14:paraId="0B182525" w14:textId="77777777" w:rsidR="00890FE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855C0C7" w14:textId="77777777" w:rsidR="00890FE0" w:rsidRDefault="009E2778">
      <w:pPr>
        <w:pStyle w:val="Compact"/>
        <w:numPr>
          <w:ilvl w:val="0"/>
          <w:numId w:val="1"/>
        </w:numPr>
      </w:pPr>
      <w:r>
        <w:t xml:space="preserve">forms an orthonormal basi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CD16A72" w14:textId="77777777" w:rsidR="00890FE0" w:rsidRDefault="009E2778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,B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measure space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. Prove that for any integrabl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</w:p>
    <w:p w14:paraId="18ED78F9" w14:textId="77777777" w:rsidR="00890FE0" w:rsidRDefault="009E277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|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|≥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f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≥max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f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f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∞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f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  <m:r>
                    <w:rPr>
                      <w:rFonts w:ascii="Cambria Math" w:hAnsi="Cambria Math"/>
                    </w:rPr>
                    <m:t>f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  <w:bookmarkEnd w:id="2"/>
    </w:p>
    <w:sectPr w:rsidR="00890FE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CDEAF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DD21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3EAD57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23372948">
    <w:abstractNumId w:val="0"/>
  </w:num>
  <w:num w:numId="2" w16cid:durableId="20502987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3647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7862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0FE0"/>
    <w:rsid w:val="00244D9B"/>
    <w:rsid w:val="007C2CA9"/>
    <w:rsid w:val="00890FE0"/>
    <w:rsid w:val="009E2778"/>
    <w:rsid w:val="00B32B2D"/>
    <w:rsid w:val="00FE2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592C6"/>
  <w15:docId w15:val="{4A82F7F8-DCE4-4CAB-999A-ED73107AF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5</Words>
  <Characters>1711</Characters>
  <Application>Microsoft Office Word</Application>
  <DocSecurity>0</DocSecurity>
  <Lines>47</Lines>
  <Paragraphs>37</Paragraphs>
  <ScaleCrop>false</ScaleCrop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ination — Fall 2022</dc:title>
  <dc:creator>Paul Pollack</dc:creator>
  <cp:keywords/>
  <cp:lastModifiedBy>Paul Pollack</cp:lastModifiedBy>
  <cp:revision>3</cp:revision>
  <dcterms:created xsi:type="dcterms:W3CDTF">2026-03-28T16:06:00Z</dcterms:created>
  <dcterms:modified xsi:type="dcterms:W3CDTF">2026-03-28T16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